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6319E" w14:textId="4851D9A5" w:rsidR="0033330D" w:rsidRDefault="00517CEE" w:rsidP="00517CEE">
      <w:pPr>
        <w:pStyle w:val="Heading1"/>
        <w:rPr>
          <w:sz w:val="36"/>
          <w:szCs w:val="36"/>
        </w:rPr>
      </w:pPr>
      <w:r w:rsidRPr="00517CEE">
        <w:rPr>
          <w:sz w:val="36"/>
          <w:szCs w:val="36"/>
        </w:rPr>
        <w:t>Introduction</w:t>
      </w:r>
      <w:r w:rsidR="00160F67">
        <w:rPr>
          <w:sz w:val="36"/>
          <w:szCs w:val="36"/>
        </w:rPr>
        <w:t>:</w:t>
      </w:r>
    </w:p>
    <w:p w14:paraId="5F8CE643" w14:textId="3898334F" w:rsidR="00517CEE" w:rsidRDefault="00517CEE" w:rsidP="00517CEE">
      <w:r>
        <w:t xml:space="preserve">Shopping online is one of the demanding processes in this era, especially in this COVID-19 situation. People love to purchase things online. It saves time and money. </w:t>
      </w:r>
      <w:r>
        <w:br/>
        <w:t xml:space="preserve">Software or website is one of the important things of an online shopping system. Today, I am going to introduce an online shopping management software. By using this software, customers can see the products, purchase a product. And </w:t>
      </w:r>
      <w:proofErr w:type="gramStart"/>
      <w:r>
        <w:t>also</w:t>
      </w:r>
      <w:proofErr w:type="gramEnd"/>
      <w:r>
        <w:t xml:space="preserve"> admin can create, update, delete and include the new product in the list.</w:t>
      </w:r>
    </w:p>
    <w:p w14:paraId="41F5258E" w14:textId="74AE99D7" w:rsidR="009A70EC" w:rsidRDefault="009A70EC" w:rsidP="00517CEE"/>
    <w:p w14:paraId="6950C477" w14:textId="0205C642" w:rsidR="009A70EC" w:rsidRDefault="009A70EC" w:rsidP="009A70EC">
      <w:pPr>
        <w:pStyle w:val="Heading1"/>
      </w:pPr>
      <w:r>
        <w:t>Problem:</w:t>
      </w:r>
    </w:p>
    <w:p w14:paraId="3293926B" w14:textId="14C8B758" w:rsidR="009A70EC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9A70EC">
        <w:t>hysically shopping system takes more physical action. Sometimes, aged</w:t>
      </w:r>
      <w:r w:rsidR="00557B87">
        <w:t xml:space="preserve"> people face difficulties in </w:t>
      </w:r>
      <w:r>
        <w:t xml:space="preserve">the </w:t>
      </w:r>
      <w:r w:rsidR="00557B87">
        <w:t>physical shopping system.</w:t>
      </w:r>
    </w:p>
    <w:p w14:paraId="7E9BBCDE" w14:textId="45E392D8" w:rsidR="00557B87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557B87">
        <w:t xml:space="preserve">hysical shopping system needs more time. Sometimes it could take </w:t>
      </w:r>
      <w:r>
        <w:t xml:space="preserve">an </w:t>
      </w:r>
      <w:r w:rsidR="00557B87">
        <w:t>entire day.</w:t>
      </w:r>
    </w:p>
    <w:p w14:paraId="567D7DAF" w14:textId="557A98A2" w:rsidR="00557B87" w:rsidRDefault="00557B87" w:rsidP="009A70EC">
      <w:pPr>
        <w:pStyle w:val="ListParagraph"/>
        <w:numPr>
          <w:ilvl w:val="0"/>
          <w:numId w:val="1"/>
        </w:numPr>
      </w:pPr>
      <w:r w:rsidRPr="00557B87">
        <w:t>Bargaining</w:t>
      </w:r>
      <w:r>
        <w:t xml:space="preserve"> with </w:t>
      </w:r>
      <w:r w:rsidR="00160F67">
        <w:t xml:space="preserve">the </w:t>
      </w:r>
      <w:r>
        <w:t xml:space="preserve">buyer is one of </w:t>
      </w:r>
      <w:r w:rsidR="00160F67">
        <w:t xml:space="preserve">the </w:t>
      </w:r>
      <w:r>
        <w:t>main problem</w:t>
      </w:r>
      <w:r w:rsidR="00160F67">
        <w:t>s</w:t>
      </w:r>
      <w:r>
        <w:t xml:space="preserve"> of this shopping system.</w:t>
      </w:r>
    </w:p>
    <w:p w14:paraId="420F822A" w14:textId="68D7753F" w:rsidR="00557B87" w:rsidRDefault="00557B87" w:rsidP="00557B87"/>
    <w:p w14:paraId="2CB9E67A" w14:textId="6131A348" w:rsidR="00557B87" w:rsidRDefault="00557B87" w:rsidP="00557B87">
      <w:pPr>
        <w:pStyle w:val="Heading1"/>
      </w:pPr>
      <w:r>
        <w:t>Solution</w:t>
      </w:r>
      <w:r w:rsidR="00160F67">
        <w:t>:</w:t>
      </w:r>
    </w:p>
    <w:p w14:paraId="7E907561" w14:textId="0AFC7F35" w:rsidR="00557B87" w:rsidRDefault="00160F67" w:rsidP="00557B87">
      <w:pPr>
        <w:pStyle w:val="ListParagraph"/>
        <w:numPr>
          <w:ilvl w:val="0"/>
          <w:numId w:val="2"/>
        </w:numPr>
      </w:pPr>
      <w:r>
        <w:t>T</w:t>
      </w:r>
      <w:r w:rsidR="00557B87">
        <w:t xml:space="preserve">his project </w:t>
      </w:r>
      <w:r>
        <w:t xml:space="preserve">was </w:t>
      </w:r>
      <w:r w:rsidR="00557B87">
        <w:t xml:space="preserve">made for an online electric gadget shop. So, </w:t>
      </w:r>
      <w:r>
        <w:t xml:space="preserve">the </w:t>
      </w:r>
      <w:r w:rsidR="00557B87">
        <w:t xml:space="preserve">electric gadget will be available in this project. </w:t>
      </w:r>
      <w:r>
        <w:t>But this could use another selling store</w:t>
      </w:r>
      <w:r w:rsidR="00557B87">
        <w:t>.</w:t>
      </w:r>
    </w:p>
    <w:p w14:paraId="55EDA56B" w14:textId="7E0D251C" w:rsidR="00557B87" w:rsidRDefault="00557B87" w:rsidP="00557B87">
      <w:pPr>
        <w:pStyle w:val="ListParagraph"/>
        <w:numPr>
          <w:ilvl w:val="0"/>
          <w:numId w:val="2"/>
        </w:numPr>
      </w:pPr>
      <w:r>
        <w:t>Easy to use for everyone.</w:t>
      </w:r>
    </w:p>
    <w:p w14:paraId="59559AFB" w14:textId="49996BFA" w:rsidR="00557B87" w:rsidRDefault="00557B87" w:rsidP="00557B87">
      <w:pPr>
        <w:pStyle w:val="ListParagraph"/>
        <w:numPr>
          <w:ilvl w:val="0"/>
          <w:numId w:val="2"/>
        </w:numPr>
      </w:pPr>
      <w:r>
        <w:t>No need to bargaining.</w:t>
      </w:r>
    </w:p>
    <w:p w14:paraId="1DD03714" w14:textId="13A8DC43" w:rsidR="00557B87" w:rsidRDefault="00557B87" w:rsidP="00557B87">
      <w:pPr>
        <w:pStyle w:val="ListParagraph"/>
        <w:numPr>
          <w:ilvl w:val="0"/>
          <w:numId w:val="2"/>
        </w:numPr>
      </w:pPr>
      <w:r>
        <w:t>Shop owner</w:t>
      </w:r>
      <w:r w:rsidR="00160F67">
        <w:t>s</w:t>
      </w:r>
      <w:r>
        <w:t xml:space="preserve"> do not need any physical store.</w:t>
      </w:r>
    </w:p>
    <w:p w14:paraId="5A28997D" w14:textId="36B65D5F" w:rsidR="00557B87" w:rsidRDefault="00557B87" w:rsidP="00557B87"/>
    <w:p w14:paraId="0D28E918" w14:textId="5016BF2B" w:rsidR="00557B87" w:rsidRDefault="00557B87" w:rsidP="00160F67">
      <w:pPr>
        <w:pStyle w:val="Heading1"/>
      </w:pPr>
      <w:r>
        <w:t>Facing problem</w:t>
      </w:r>
      <w:r w:rsidR="00160F67">
        <w:t>s</w:t>
      </w:r>
      <w:r>
        <w:t xml:space="preserve"> during </w:t>
      </w:r>
      <w:r w:rsidR="00160F67">
        <w:t>making this project:</w:t>
      </w:r>
    </w:p>
    <w:p w14:paraId="17D1C205" w14:textId="0A821E79" w:rsidR="00160F67" w:rsidRDefault="00160F67" w:rsidP="00160F67">
      <w:pPr>
        <w:pStyle w:val="ListParagraph"/>
        <w:numPr>
          <w:ilvl w:val="0"/>
          <w:numId w:val="3"/>
        </w:numPr>
      </w:pPr>
      <w:r>
        <w:t>The information about any user or new user or any kind of product information or order information was temporary. We could not store the information permanently.</w:t>
      </w:r>
    </w:p>
    <w:p w14:paraId="0641DB8C" w14:textId="300C03A4" w:rsidR="00160F67" w:rsidRDefault="00160F67" w:rsidP="00160F67">
      <w:pPr>
        <w:pStyle w:val="ListParagraph"/>
        <w:numPr>
          <w:ilvl w:val="0"/>
          <w:numId w:val="3"/>
        </w:numPr>
      </w:pPr>
      <w:r>
        <w:t>Validating user information, who logged in in the system.</w:t>
      </w:r>
    </w:p>
    <w:p w14:paraId="57F4671E" w14:textId="2D096E3E" w:rsidR="00160F67" w:rsidRDefault="00160F67" w:rsidP="00160F67">
      <w:pPr>
        <w:pStyle w:val="ListParagraph"/>
        <w:numPr>
          <w:ilvl w:val="0"/>
          <w:numId w:val="3"/>
        </w:numPr>
      </w:pPr>
      <w:r>
        <w:t>Distinguishing the user.</w:t>
      </w:r>
    </w:p>
    <w:p w14:paraId="5DD70694" w14:textId="21F8C392" w:rsidR="00160F67" w:rsidRDefault="00160F67" w:rsidP="00160F67">
      <w:pPr>
        <w:pStyle w:val="ListParagraph"/>
        <w:numPr>
          <w:ilvl w:val="0"/>
          <w:numId w:val="3"/>
        </w:numPr>
      </w:pPr>
      <w:r>
        <w:t>After closing the program, the order information is deleted. Because the data was not stored permanently.</w:t>
      </w:r>
    </w:p>
    <w:p w14:paraId="1E7B0F13" w14:textId="5A45884E" w:rsidR="00160F67" w:rsidRDefault="00160F67" w:rsidP="00160F67">
      <w:pPr>
        <w:pStyle w:val="ListParagraph"/>
        <w:numPr>
          <w:ilvl w:val="0"/>
          <w:numId w:val="3"/>
        </w:numPr>
      </w:pPr>
      <w:r>
        <w:t>Showing item table or order information was difficult. Aligning the information is almost impossible. Because each information has a different size.</w:t>
      </w:r>
    </w:p>
    <w:p w14:paraId="60F49A40" w14:textId="287C962D" w:rsidR="00160F67" w:rsidRDefault="00160F67" w:rsidP="00160F67">
      <w:pPr>
        <w:pStyle w:val="ListParagraph"/>
        <w:numPr>
          <w:ilvl w:val="0"/>
          <w:numId w:val="3"/>
        </w:numPr>
      </w:pPr>
      <w:r>
        <w:t>Giving manually unique IDs for the product is difficult.</w:t>
      </w:r>
    </w:p>
    <w:p w14:paraId="41AD85AE" w14:textId="35DEFAF4" w:rsidR="00160F67" w:rsidRDefault="00160F67" w:rsidP="00160F67">
      <w:pPr>
        <w:pStyle w:val="ListParagraph"/>
        <w:numPr>
          <w:ilvl w:val="0"/>
          <w:numId w:val="3"/>
        </w:numPr>
      </w:pPr>
      <w:r>
        <w:t>Giving choices accordingly to the user is difficult. For example, giving the delete product option to the admin instead of the customer is difficult.</w:t>
      </w:r>
    </w:p>
    <w:p w14:paraId="464E3835" w14:textId="6469618E" w:rsidR="00160F67" w:rsidRDefault="00160F67" w:rsidP="00160F67">
      <w:pPr>
        <w:pStyle w:val="ListParagraph"/>
        <w:numPr>
          <w:ilvl w:val="0"/>
          <w:numId w:val="3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</w:t>
      </w:r>
    </w:p>
    <w:p w14:paraId="4D6D5B1D" w14:textId="774D4E1C" w:rsidR="00160F67" w:rsidRDefault="00160F67" w:rsidP="00160F67">
      <w:pPr>
        <w:pStyle w:val="ListParagraph"/>
        <w:ind w:left="1080"/>
      </w:pPr>
    </w:p>
    <w:p w14:paraId="7566067C" w14:textId="5B7E2B6E" w:rsidR="00160F67" w:rsidRDefault="00160F67" w:rsidP="00160F67">
      <w:pPr>
        <w:pStyle w:val="Heading1"/>
      </w:pPr>
      <w:r>
        <w:lastRenderedPageBreak/>
        <w:t>Solution of f</w:t>
      </w:r>
      <w:r>
        <w:t>acing problem during making this project</w:t>
      </w:r>
      <w:r>
        <w:t xml:space="preserve">: </w:t>
      </w:r>
    </w:p>
    <w:p w14:paraId="6BBA7B8F" w14:textId="29A75B58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Storing all the information permanently, I used the file system. Actually, I used the </w:t>
      </w:r>
      <w:proofErr w:type="spellStart"/>
      <w:r w:rsidRPr="00160F67">
        <w:t>openpyxl</w:t>
      </w:r>
      <w:proofErr w:type="spellEnd"/>
      <w:r>
        <w:t xml:space="preserve"> module to </w:t>
      </w:r>
      <w:proofErr w:type="gramStart"/>
      <w:r>
        <w:t>storing</w:t>
      </w:r>
      <w:proofErr w:type="gramEnd"/>
      <w:r>
        <w:t xml:space="preserve"> user or product info. Updating, deleting, or adding a new product in the item table permanently, I used this </w:t>
      </w:r>
      <w:proofErr w:type="spellStart"/>
      <w:r>
        <w:t>openpyxl</w:t>
      </w:r>
      <w:proofErr w:type="spellEnd"/>
      <w:r>
        <w:t xml:space="preserve"> module. And by using this module, I can read and write Excel(.xlsx) file.</w:t>
      </w:r>
    </w:p>
    <w:p w14:paraId="0AC9D2A4" w14:textId="15394DB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Whenever anyone trying to use this system for buying or other things, first s/he </w:t>
      </w:r>
      <w:proofErr w:type="gramStart"/>
      <w:r>
        <w:t>has to</w:t>
      </w:r>
      <w:proofErr w:type="gramEnd"/>
      <w:r>
        <w:t xml:space="preserve"> log in to the system. If s/he does not have any account, s/he must create an account before using this system. And new user’s information will be stored in the excel file.</w:t>
      </w:r>
    </w:p>
    <w:p w14:paraId="6E8940FE" w14:textId="24CE26E8" w:rsidR="00160F67" w:rsidRDefault="00160F67" w:rsidP="00160F67">
      <w:pPr>
        <w:pStyle w:val="ListParagraph"/>
        <w:numPr>
          <w:ilvl w:val="0"/>
          <w:numId w:val="5"/>
        </w:numPr>
      </w:pPr>
      <w:r>
        <w:t>So, the system can identify the user who is trying to login into the system by retrieving users' information from the “</w:t>
      </w:r>
      <w:proofErr w:type="spellStart"/>
      <w:r>
        <w:t>userAccount</w:t>
      </w:r>
      <w:proofErr w:type="spellEnd"/>
      <w:r>
        <w:t xml:space="preserve">” sheet from the excel file. Then validate the </w:t>
      </w:r>
      <w:proofErr w:type="gramStart"/>
      <w:r>
        <w:t>user, and</w:t>
      </w:r>
      <w:proofErr w:type="gramEnd"/>
      <w:r>
        <w:t xml:space="preserve"> distinguish between admin and customer for giving choice accordingly.</w:t>
      </w:r>
    </w:p>
    <w:p w14:paraId="4BF910E1" w14:textId="13B7600F" w:rsidR="00160F67" w:rsidRDefault="00160F67" w:rsidP="00160F67">
      <w:pPr>
        <w:pStyle w:val="ListParagraph"/>
        <w:numPr>
          <w:ilvl w:val="0"/>
          <w:numId w:val="5"/>
        </w:numPr>
      </w:pPr>
      <w:r>
        <w:t>After buying anything from this system, the order information will be stored in the “</w:t>
      </w:r>
      <w:proofErr w:type="spellStart"/>
      <w:r>
        <w:t>soldProduct</w:t>
      </w:r>
      <w:proofErr w:type="spellEnd"/>
      <w:r>
        <w:t>” sheet.</w:t>
      </w:r>
    </w:p>
    <w:p w14:paraId="0562051C" w14:textId="7CECE7C0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Admin can update, </w:t>
      </w:r>
      <w:proofErr w:type="gramStart"/>
      <w:r>
        <w:t>delete</w:t>
      </w:r>
      <w:proofErr w:type="gramEnd"/>
      <w:r>
        <w:t xml:space="preserve"> or add new products in the item table. Then “items” sheet will be updated accordingly.</w:t>
      </w:r>
    </w:p>
    <w:p w14:paraId="0F0599FD" w14:textId="55CC9A99" w:rsidR="00160F67" w:rsidRDefault="00160F67" w:rsidP="00160F67">
      <w:pPr>
        <w:pStyle w:val="ListParagraph"/>
        <w:numPr>
          <w:ilvl w:val="0"/>
          <w:numId w:val="5"/>
        </w:numPr>
      </w:pPr>
      <w:r>
        <w:t>Showing item table or order information in a table, I used the tabulate module. By this module, I generate the table.</w:t>
      </w:r>
    </w:p>
    <w:p w14:paraId="39474F40" w14:textId="1CFA6679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Giving manually unique product IDs is difficult. So that I create a </w:t>
      </w:r>
      <w:proofErr w:type="spellStart"/>
      <w:proofErr w:type="gramStart"/>
      <w:r>
        <w:t>giveId</w:t>
      </w:r>
      <w:proofErr w:type="spellEnd"/>
      <w:r>
        <w:t>(</w:t>
      </w:r>
      <w:proofErr w:type="gramEnd"/>
      <w:r>
        <w:t>) to generate a unique product id by retrieving and adding 1 with the last product id of the item sheet.</w:t>
      </w:r>
    </w:p>
    <w:p w14:paraId="360365CF" w14:textId="0D7DA256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I created a </w:t>
      </w:r>
      <w:proofErr w:type="gramStart"/>
      <w:r>
        <w:t>Menu(</w:t>
      </w:r>
      <w:proofErr w:type="gramEnd"/>
      <w:r>
        <w:t xml:space="preserve">) method for distinguishing the user and giving the choices accordingly. This method also checks the user validity by using the </w:t>
      </w:r>
      <w:proofErr w:type="spellStart"/>
      <w:proofErr w:type="gramStart"/>
      <w:r>
        <w:t>logIn</w:t>
      </w:r>
      <w:proofErr w:type="spellEnd"/>
      <w:r>
        <w:t>(</w:t>
      </w:r>
      <w:proofErr w:type="gramEnd"/>
      <w:r>
        <w:t>) method.</w:t>
      </w:r>
    </w:p>
    <w:p w14:paraId="77D33F0B" w14:textId="1A2D582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</w:t>
      </w:r>
      <w:r>
        <w:t xml:space="preserve"> I used those functions under condition recursively to do this again and again.</w:t>
      </w:r>
    </w:p>
    <w:p w14:paraId="27C97D28" w14:textId="4F5E9E42" w:rsidR="00160F67" w:rsidRDefault="00160F67" w:rsidP="00160F67">
      <w:pPr>
        <w:pStyle w:val="ListParagraph"/>
        <w:ind w:left="1080"/>
      </w:pPr>
    </w:p>
    <w:p w14:paraId="7BEA3100" w14:textId="6266C3D6" w:rsidR="00667E62" w:rsidRDefault="00667E62" w:rsidP="00160F67">
      <w:pPr>
        <w:pStyle w:val="ListParagraph"/>
        <w:ind w:left="1080"/>
      </w:pPr>
    </w:p>
    <w:p w14:paraId="1B73C5E1" w14:textId="437B1A1C" w:rsidR="00667E62" w:rsidRDefault="00667E62" w:rsidP="00160F67">
      <w:pPr>
        <w:pStyle w:val="ListParagraph"/>
        <w:ind w:left="1080"/>
      </w:pPr>
    </w:p>
    <w:p w14:paraId="64A5880D" w14:textId="3D61396F" w:rsidR="00667E62" w:rsidRDefault="00667E62" w:rsidP="00160F67">
      <w:pPr>
        <w:pStyle w:val="ListParagraph"/>
        <w:ind w:left="1080"/>
      </w:pPr>
    </w:p>
    <w:p w14:paraId="55E52194" w14:textId="524604D4" w:rsidR="00667E62" w:rsidRDefault="00667E62" w:rsidP="00160F67">
      <w:pPr>
        <w:pStyle w:val="ListParagraph"/>
        <w:ind w:left="1080"/>
      </w:pPr>
    </w:p>
    <w:p w14:paraId="57C37EE4" w14:textId="77777777" w:rsidR="00667E62" w:rsidRDefault="00667E62" w:rsidP="00667E62">
      <w:pPr>
        <w:pStyle w:val="Heading1"/>
      </w:pPr>
      <w:r>
        <w:t>Flow chart:</w:t>
      </w:r>
    </w:p>
    <w:p w14:paraId="01E7CD38" w14:textId="77777777" w:rsidR="00667E62" w:rsidRDefault="00667E62" w:rsidP="00667E62">
      <w:r>
        <w:t xml:space="preserve">I have designed this program for two types of users. </w:t>
      </w:r>
    </w:p>
    <w:p w14:paraId="34B88F66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Admin.</w:t>
      </w:r>
    </w:p>
    <w:p w14:paraId="2761FC6C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Customers.</w:t>
      </w:r>
    </w:p>
    <w:p w14:paraId="751D86D6" w14:textId="77777777" w:rsidR="00667E62" w:rsidRPr="00667E62" w:rsidRDefault="00667E62" w:rsidP="00667E62">
      <w:pPr>
        <w:ind w:left="360"/>
      </w:pPr>
      <w:r>
        <w:t>That’s why I draw the flow chart on a different page for each user.</w:t>
      </w:r>
    </w:p>
    <w:p w14:paraId="05D351FE" w14:textId="16FD31CD" w:rsidR="00667E62" w:rsidRDefault="00667E62" w:rsidP="00667E62"/>
    <w:p w14:paraId="3A84179C" w14:textId="624E69C1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3F70C18" wp14:editId="17EAA77E">
            <wp:extent cx="5934075" cy="6591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BEDA6" w14:textId="031B3673" w:rsidR="00667E62" w:rsidRDefault="00667E62" w:rsidP="00160F67">
      <w:pPr>
        <w:pStyle w:val="ListParagraph"/>
        <w:ind w:left="1080"/>
      </w:pPr>
      <w:r>
        <w:t>This is the flow chart of the customer and main menu.</w:t>
      </w:r>
    </w:p>
    <w:p w14:paraId="46049BDD" w14:textId="39DC4F12" w:rsidR="00667E62" w:rsidRDefault="00667E62" w:rsidP="00160F67">
      <w:pPr>
        <w:pStyle w:val="ListParagraph"/>
        <w:ind w:left="1080"/>
      </w:pPr>
    </w:p>
    <w:p w14:paraId="53D23197" w14:textId="41C555B5" w:rsidR="00667E62" w:rsidRDefault="00667E62" w:rsidP="00160F67">
      <w:pPr>
        <w:pStyle w:val="ListParagraph"/>
        <w:ind w:left="1080"/>
      </w:pPr>
    </w:p>
    <w:p w14:paraId="4A75D127" w14:textId="24E59B30" w:rsidR="00667E62" w:rsidRDefault="00667E62" w:rsidP="00160F67">
      <w:pPr>
        <w:pStyle w:val="ListParagraph"/>
        <w:ind w:left="1080"/>
      </w:pPr>
    </w:p>
    <w:p w14:paraId="177F47FF" w14:textId="08F9C706" w:rsidR="00667E62" w:rsidRDefault="00667E62" w:rsidP="00160F67">
      <w:pPr>
        <w:pStyle w:val="ListParagraph"/>
        <w:ind w:left="1080"/>
      </w:pPr>
    </w:p>
    <w:p w14:paraId="7154EC4C" w14:textId="61FA0583" w:rsidR="00667E62" w:rsidRDefault="00667E62" w:rsidP="00160F67">
      <w:pPr>
        <w:pStyle w:val="ListParagraph"/>
        <w:ind w:left="1080"/>
      </w:pPr>
    </w:p>
    <w:p w14:paraId="4FB24DA1" w14:textId="0658E791" w:rsidR="00667E62" w:rsidRDefault="00667E62" w:rsidP="00160F67">
      <w:pPr>
        <w:pStyle w:val="ListParagraph"/>
        <w:ind w:left="1080"/>
      </w:pPr>
    </w:p>
    <w:p w14:paraId="60C7E19B" w14:textId="6F26F303" w:rsidR="00667E62" w:rsidRDefault="00667E62" w:rsidP="00160F67">
      <w:pPr>
        <w:pStyle w:val="ListParagraph"/>
        <w:ind w:left="1080"/>
      </w:pPr>
    </w:p>
    <w:p w14:paraId="4445B605" w14:textId="00F43DDC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EDE3F4C" wp14:editId="5A838391">
            <wp:extent cx="5934710" cy="510667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510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5CAE3" w14:textId="68D4D67C" w:rsidR="00667E62" w:rsidRDefault="00667E62" w:rsidP="00160F67">
      <w:pPr>
        <w:pStyle w:val="ListParagraph"/>
        <w:ind w:left="1080"/>
      </w:pPr>
      <w:r>
        <w:t xml:space="preserve">This is the flow chart for the </w:t>
      </w:r>
      <w:proofErr w:type="gramStart"/>
      <w:r>
        <w:t>Admin</w:t>
      </w:r>
      <w:proofErr w:type="gramEnd"/>
    </w:p>
    <w:p w14:paraId="48353D12" w14:textId="3D74B634" w:rsidR="00667E62" w:rsidRDefault="00667E62" w:rsidP="00160F67">
      <w:pPr>
        <w:pStyle w:val="ListParagraph"/>
        <w:ind w:left="1080"/>
      </w:pPr>
    </w:p>
    <w:p w14:paraId="417EBA7D" w14:textId="35C51FD5" w:rsidR="00667E62" w:rsidRDefault="00667E62" w:rsidP="00160F67">
      <w:pPr>
        <w:pStyle w:val="ListParagraph"/>
        <w:ind w:left="1080"/>
      </w:pPr>
    </w:p>
    <w:p w14:paraId="666300B9" w14:textId="7F1FAAF2" w:rsidR="00667E62" w:rsidRDefault="00667E62" w:rsidP="00160F67">
      <w:pPr>
        <w:pStyle w:val="ListParagraph"/>
        <w:ind w:left="1080"/>
      </w:pPr>
    </w:p>
    <w:p w14:paraId="7CEDFBC6" w14:textId="50E0D07E" w:rsidR="00667E62" w:rsidRDefault="00667E62" w:rsidP="00160F67">
      <w:pPr>
        <w:pStyle w:val="ListParagraph"/>
        <w:ind w:left="1080"/>
      </w:pPr>
    </w:p>
    <w:p w14:paraId="5BAB4B76" w14:textId="557AD7F7" w:rsidR="00667E62" w:rsidRDefault="00667E62" w:rsidP="00160F67">
      <w:pPr>
        <w:pStyle w:val="ListParagraph"/>
        <w:ind w:left="1080"/>
      </w:pPr>
    </w:p>
    <w:p w14:paraId="64BC005C" w14:textId="1B66BD43" w:rsidR="00667E62" w:rsidRDefault="00667E62" w:rsidP="00160F67">
      <w:pPr>
        <w:pStyle w:val="ListParagraph"/>
        <w:ind w:left="1080"/>
      </w:pPr>
    </w:p>
    <w:p w14:paraId="4F778623" w14:textId="3761BB8A" w:rsidR="00667E62" w:rsidRDefault="00667E62" w:rsidP="00160F67">
      <w:pPr>
        <w:pStyle w:val="ListParagraph"/>
        <w:ind w:left="1080"/>
      </w:pPr>
    </w:p>
    <w:p w14:paraId="3B647A45" w14:textId="18B37A71" w:rsidR="00667E62" w:rsidRDefault="00667E62" w:rsidP="00160F67">
      <w:pPr>
        <w:pStyle w:val="ListParagraph"/>
        <w:ind w:left="1080"/>
      </w:pPr>
    </w:p>
    <w:p w14:paraId="386CFE91" w14:textId="486EDF63" w:rsidR="00667E62" w:rsidRDefault="00667E62" w:rsidP="00160F67">
      <w:pPr>
        <w:pStyle w:val="ListParagraph"/>
        <w:ind w:left="1080"/>
      </w:pPr>
    </w:p>
    <w:p w14:paraId="607CA338" w14:textId="288E7569" w:rsidR="00667E62" w:rsidRDefault="00667E62" w:rsidP="00160F67">
      <w:pPr>
        <w:pStyle w:val="ListParagraph"/>
        <w:ind w:left="1080"/>
      </w:pPr>
    </w:p>
    <w:p w14:paraId="7C3AFD5B" w14:textId="7E167F72" w:rsidR="00667E62" w:rsidRDefault="00667E62" w:rsidP="00160F67">
      <w:pPr>
        <w:pStyle w:val="ListParagraph"/>
        <w:ind w:left="1080"/>
      </w:pPr>
    </w:p>
    <w:p w14:paraId="40242E20" w14:textId="470A6940" w:rsidR="00667E62" w:rsidRDefault="00667E62" w:rsidP="00160F67">
      <w:pPr>
        <w:pStyle w:val="ListParagraph"/>
        <w:ind w:left="1080"/>
      </w:pPr>
    </w:p>
    <w:p w14:paraId="75749E1A" w14:textId="15E25431" w:rsidR="00667E62" w:rsidRDefault="00667E62" w:rsidP="00160F67">
      <w:pPr>
        <w:pStyle w:val="ListParagraph"/>
        <w:ind w:left="1080"/>
      </w:pPr>
    </w:p>
    <w:p w14:paraId="26C4A24F" w14:textId="6093879D" w:rsidR="00667E62" w:rsidRDefault="00667E62" w:rsidP="00160F67">
      <w:pPr>
        <w:pStyle w:val="ListParagraph"/>
        <w:ind w:left="1080"/>
      </w:pPr>
    </w:p>
    <w:p w14:paraId="59A053EC" w14:textId="76C06504" w:rsidR="00667E62" w:rsidRDefault="00667E62" w:rsidP="00160F67">
      <w:pPr>
        <w:pStyle w:val="ListParagraph"/>
        <w:ind w:left="1080"/>
      </w:pPr>
    </w:p>
    <w:p w14:paraId="4DF033F4" w14:textId="77777777" w:rsidR="00667E62" w:rsidRDefault="00667E62" w:rsidP="00160F67">
      <w:pPr>
        <w:pStyle w:val="ListParagraph"/>
        <w:ind w:left="1080"/>
      </w:pPr>
    </w:p>
    <w:p w14:paraId="7E57989F" w14:textId="77777777" w:rsidR="00517CEE" w:rsidRDefault="00517CEE" w:rsidP="00517CEE"/>
    <w:p w14:paraId="324232BE" w14:textId="77777777" w:rsidR="00517CEE" w:rsidRDefault="00517CEE" w:rsidP="00517CEE"/>
    <w:p w14:paraId="0560F5B9" w14:textId="0186FA6F" w:rsidR="00517CEE" w:rsidRPr="00517CEE" w:rsidRDefault="00517CEE" w:rsidP="00517CEE">
      <w:r>
        <w:t xml:space="preserve"> </w:t>
      </w:r>
    </w:p>
    <w:sectPr w:rsidR="00517CEE" w:rsidRPr="00517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2739"/>
    <w:multiLevelType w:val="hybridMultilevel"/>
    <w:tmpl w:val="3BBCF4E4"/>
    <w:lvl w:ilvl="0" w:tplc="66DC7D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24C2"/>
    <w:multiLevelType w:val="hybridMultilevel"/>
    <w:tmpl w:val="F072C6CC"/>
    <w:lvl w:ilvl="0" w:tplc="4F3406F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9C436B"/>
    <w:multiLevelType w:val="hybridMultilevel"/>
    <w:tmpl w:val="C1C40330"/>
    <w:lvl w:ilvl="0" w:tplc="CD5E48E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723768"/>
    <w:multiLevelType w:val="hybridMultilevel"/>
    <w:tmpl w:val="32820C98"/>
    <w:lvl w:ilvl="0" w:tplc="9CACEC9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1710C8"/>
    <w:multiLevelType w:val="hybridMultilevel"/>
    <w:tmpl w:val="775C8722"/>
    <w:lvl w:ilvl="0" w:tplc="10FE20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730002"/>
    <w:multiLevelType w:val="hybridMultilevel"/>
    <w:tmpl w:val="026AE7A0"/>
    <w:lvl w:ilvl="0" w:tplc="CC52E3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Y0NjM2MzA1NzJX0lEKTi0uzszPAykwqgUAYwSMBywAAAA="/>
  </w:docVars>
  <w:rsids>
    <w:rsidRoot w:val="00517CEE"/>
    <w:rsid w:val="00160F67"/>
    <w:rsid w:val="0033330D"/>
    <w:rsid w:val="00517CEE"/>
    <w:rsid w:val="00557B87"/>
    <w:rsid w:val="00667E62"/>
    <w:rsid w:val="009A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65072"/>
  <w15:chartTrackingRefBased/>
  <w15:docId w15:val="{95FD7E4E-BA9B-4345-A4BB-92BD1A059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C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A7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9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arkatullah</dc:creator>
  <cp:keywords/>
  <dc:description/>
  <cp:lastModifiedBy>Mohammad Barkatullah</cp:lastModifiedBy>
  <cp:revision>3</cp:revision>
  <dcterms:created xsi:type="dcterms:W3CDTF">2021-08-30T16:05:00Z</dcterms:created>
  <dcterms:modified xsi:type="dcterms:W3CDTF">2021-09-02T18:25:00Z</dcterms:modified>
</cp:coreProperties>
</file>